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B27CE1" w14:paraId="79722E44" w14:textId="77777777" w:rsidTr="00C22D98">
        <w:trPr>
          <w:trHeight w:val="1367"/>
        </w:trPr>
        <w:tc>
          <w:tcPr>
            <w:tcW w:w="7375" w:type="dxa"/>
            <w:vAlign w:val="center"/>
          </w:tcPr>
          <w:p w14:paraId="06CB66E5" w14:textId="77777777" w:rsidR="00B27CE1" w:rsidRPr="001250A8" w:rsidRDefault="00B27CE1" w:rsidP="00C22D98">
            <w:pPr>
              <w:pStyle w:val="Heading3"/>
              <w:spacing w:before="0" w:after="0"/>
              <w:jc w:val="center"/>
              <w:rPr>
                <w:rFonts w:cs="Times New Roman"/>
                <w:color w:val="FF0033"/>
                <w:sz w:val="32"/>
                <w:szCs w:val="20"/>
              </w:rPr>
            </w:pPr>
            <w:r w:rsidRPr="001250A8">
              <w:rPr>
                <w:rFonts w:cs="Times New Roman"/>
                <w:color w:val="FF0033"/>
                <w:sz w:val="40"/>
                <w:szCs w:val="20"/>
              </w:rPr>
              <w:t xml:space="preserve">Registration </w:t>
            </w:r>
            <w:r>
              <w:rPr>
                <w:rFonts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cs="Times New Roman"/>
                <w:color w:val="FF0033"/>
                <w:sz w:val="40"/>
                <w:szCs w:val="20"/>
              </w:rPr>
              <w:t xml:space="preserve">orm </w:t>
            </w:r>
            <w:r>
              <w:rPr>
                <w:rFonts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cs="Times New Roman"/>
                <w:color w:val="FF0033"/>
                <w:sz w:val="40"/>
                <w:szCs w:val="20"/>
              </w:rPr>
              <w:t>SRD Conferences</w:t>
            </w:r>
          </w:p>
          <w:p w14:paraId="443721A7" w14:textId="77777777" w:rsidR="00B27CE1" w:rsidRPr="001250A8" w:rsidRDefault="00B27CE1" w:rsidP="00C22D98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1212E1EE" w14:textId="77777777" w:rsidR="00B27CE1" w:rsidRDefault="00B27CE1" w:rsidP="00C22D98">
            <w:pPr>
              <w:pStyle w:val="Heading3"/>
              <w:spacing w:before="0" w:after="0"/>
              <w:jc w:val="center"/>
              <w:rPr>
                <w:rFonts w:cs="Times New Roman"/>
                <w:color w:val="FF0033"/>
                <w:sz w:val="20"/>
                <w:szCs w:val="20"/>
              </w:rPr>
            </w:pPr>
            <w:r>
              <w:rPr>
                <w:kern w:val="2"/>
              </w:rPr>
              <w:object w:dxaOrig="1290" w:dyaOrig="1290" w14:anchorId="77DA250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75pt" o:ole="">
                  <v:imagedata r:id="rId7" o:title=""/>
                </v:shape>
                <o:OLEObject Type="Embed" ProgID="PBrush" ShapeID="_x0000_i1025" DrawAspect="Content" ObjectID="_1841988155" r:id="rId8"/>
              </w:object>
            </w:r>
          </w:p>
        </w:tc>
      </w:tr>
    </w:tbl>
    <w:p w14:paraId="2C65D97F" w14:textId="77777777" w:rsidR="00B27CE1" w:rsidRPr="001250A8" w:rsidRDefault="00B27CE1" w:rsidP="00B27CE1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 xml:space="preserve">It is essential for all participants to email the filled </w:t>
      </w:r>
      <w:r w:rsidRPr="001250A8">
        <w:rPr>
          <w:color w:val="FF0000"/>
          <w:sz w:val="20"/>
          <w:szCs w:val="20"/>
          <w:lang w:val="en-GB"/>
        </w:rPr>
        <w:t>Registration Form (.doc/.docx</w:t>
      </w:r>
      <w:r>
        <w:rPr>
          <w:color w:val="FF0000"/>
          <w:sz w:val="20"/>
          <w:szCs w:val="20"/>
          <w:lang w:val="en-GB"/>
        </w:rPr>
        <w:t>/pdf/jpg/</w:t>
      </w:r>
      <w:proofErr w:type="spellStart"/>
      <w:r>
        <w:rPr>
          <w:color w:val="FF0000"/>
          <w:sz w:val="20"/>
          <w:szCs w:val="20"/>
          <w:lang w:val="en-GB"/>
        </w:rPr>
        <w:t>png</w:t>
      </w:r>
      <w:proofErr w:type="spellEnd"/>
      <w:r w:rsidRPr="001250A8">
        <w:rPr>
          <w:color w:val="FF0000"/>
          <w:sz w:val="20"/>
          <w:szCs w:val="20"/>
          <w:lang w:val="en-GB"/>
        </w:rPr>
        <w:t xml:space="preserve">), Camera Ready Full Paper in SRD Template (.doc or .docx), Proof of payment and Scanned Signed Copyright Form </w:t>
      </w:r>
      <w:r w:rsidRPr="001250A8">
        <w:rPr>
          <w:sz w:val="20"/>
          <w:szCs w:val="20"/>
          <w:lang w:val="en-GB"/>
        </w:rPr>
        <w:t xml:space="preserve">to email id::  </w:t>
      </w:r>
      <w:hyperlink r:id="rId9" w:history="1">
        <w:r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  <w:r>
        <w:rPr>
          <w:rStyle w:val="Hyperlink"/>
          <w:sz w:val="20"/>
          <w:szCs w:val="20"/>
          <w:lang w:val="en-GB"/>
        </w:rPr>
        <w:t xml:space="preserve"> and cc to </w:t>
      </w:r>
      <w:hyperlink r:id="rId10" w:history="1">
        <w:r w:rsidRPr="00514D43">
          <w:rPr>
            <w:rStyle w:val="Hyperlink"/>
            <w:b/>
            <w:sz w:val="20"/>
            <w:szCs w:val="20"/>
            <w:lang w:val="en-GB"/>
          </w:rPr>
          <w:t>conference@socrd.org</w:t>
        </w:r>
      </w:hyperlink>
    </w:p>
    <w:p w14:paraId="5A559B1A" w14:textId="77777777" w:rsidR="00B27CE1" w:rsidRPr="001250A8" w:rsidRDefault="00B27CE1" w:rsidP="00B27CE1">
      <w:pPr>
        <w:rPr>
          <w:sz w:val="10"/>
          <w:szCs w:val="20"/>
          <w:lang w:val="en-GB"/>
        </w:rPr>
      </w:pPr>
    </w:p>
    <w:p w14:paraId="212C169B" w14:textId="77777777" w:rsidR="00B27CE1" w:rsidRDefault="00B27CE1" w:rsidP="00B27CE1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p w14:paraId="255F21DF" w14:textId="77777777" w:rsidR="00B27CE1" w:rsidRDefault="00B27CE1"/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4"/>
        <w:gridCol w:w="1794"/>
        <w:gridCol w:w="1073"/>
        <w:gridCol w:w="4111"/>
      </w:tblGrid>
      <w:tr w:rsidR="00B27CE1" w:rsidRPr="001250A8" w14:paraId="358AD902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5875AD6B" w14:textId="244A5994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ID:</w:t>
            </w:r>
          </w:p>
        </w:tc>
      </w:tr>
      <w:tr w:rsidR="00B27CE1" w:rsidRPr="001250A8" w14:paraId="54AD0805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2AB3F439" w14:textId="535B40E1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:</w:t>
            </w:r>
          </w:p>
        </w:tc>
      </w:tr>
      <w:tr w:rsidR="00B27CE1" w:rsidRPr="001250A8" w14:paraId="2986B990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0D199571" w14:textId="18C5F50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of paper presenter to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B27CE1" w:rsidRPr="001250A8" w14:paraId="342FDA45" w14:textId="77777777" w:rsidTr="00B27CE1">
        <w:trPr>
          <w:trHeight w:val="356"/>
          <w:jc w:val="center"/>
        </w:trPr>
        <w:tc>
          <w:tcPr>
            <w:tcW w:w="2940" w:type="dxa"/>
            <w:gridSpan w:val="2"/>
          </w:tcPr>
          <w:p w14:paraId="308994EB" w14:textId="0A144AA1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Conference Title: </w:t>
            </w:r>
          </w:p>
        </w:tc>
        <w:tc>
          <w:tcPr>
            <w:tcW w:w="6978" w:type="dxa"/>
            <w:gridSpan w:val="3"/>
          </w:tcPr>
          <w:p w14:paraId="2922B96A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ame of Conference Track:</w:t>
            </w:r>
          </w:p>
        </w:tc>
      </w:tr>
      <w:tr w:rsidR="00B27CE1" w:rsidRPr="001250A8" w14:paraId="56575A6D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2AD55CD6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Face-to-fac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   Yes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o</w:t>
            </w:r>
          </w:p>
        </w:tc>
      </w:tr>
      <w:tr w:rsidR="00B27CE1" w:rsidRPr="001250A8" w14:paraId="3BB009B5" w14:textId="77777777" w:rsidTr="00B27CE1">
        <w:trPr>
          <w:trHeight w:val="356"/>
          <w:jc w:val="center"/>
        </w:trPr>
        <w:tc>
          <w:tcPr>
            <w:tcW w:w="9918" w:type="dxa"/>
            <w:gridSpan w:val="5"/>
          </w:tcPr>
          <w:p w14:paraId="7034FBE2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t Professor/Research Scholar/Master Student):</w:t>
            </w:r>
          </w:p>
        </w:tc>
      </w:tr>
      <w:tr w:rsidR="00B27CE1" w:rsidRPr="001250A8" w14:paraId="7A43CE6E" w14:textId="77777777" w:rsidTr="00B27CE1">
        <w:trPr>
          <w:trHeight w:val="713"/>
          <w:jc w:val="center"/>
        </w:trPr>
        <w:tc>
          <w:tcPr>
            <w:tcW w:w="9918" w:type="dxa"/>
            <w:gridSpan w:val="5"/>
          </w:tcPr>
          <w:p w14:paraId="6B71414A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Full Affiliation/Organization/University and 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untry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Name: </w:t>
            </w:r>
          </w:p>
          <w:p w14:paraId="72E29A3B" w14:textId="212DA916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(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B27CE1" w:rsidRPr="001250A8" w14:paraId="1F75137C" w14:textId="77777777" w:rsidTr="00B27CE1">
        <w:trPr>
          <w:trHeight w:val="356"/>
          <w:jc w:val="center"/>
        </w:trPr>
        <w:tc>
          <w:tcPr>
            <w:tcW w:w="2926" w:type="dxa"/>
          </w:tcPr>
          <w:p w14:paraId="16533BB0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3"/>
          </w:tcPr>
          <w:p w14:paraId="12258DCE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5BDDA86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B27CE1" w:rsidRPr="001250A8" w14:paraId="409F42EB" w14:textId="77777777" w:rsidTr="00B27CE1">
        <w:trPr>
          <w:trHeight w:val="356"/>
          <w:jc w:val="center"/>
        </w:trPr>
        <w:tc>
          <w:tcPr>
            <w:tcW w:w="4734" w:type="dxa"/>
            <w:gridSpan w:val="3"/>
          </w:tcPr>
          <w:p w14:paraId="6979367D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tal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ages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s per paper templat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</w:p>
        </w:tc>
        <w:tc>
          <w:tcPr>
            <w:tcW w:w="5184" w:type="dxa"/>
            <w:gridSpan w:val="2"/>
          </w:tcPr>
          <w:p w14:paraId="6A2C4D52" w14:textId="77777777" w:rsidR="00B27CE1" w:rsidRPr="001250A8" w:rsidRDefault="00B27CE1" w:rsidP="00C22D9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ormatting of text/figure required Yes/No</w:t>
            </w:r>
          </w:p>
        </w:tc>
      </w:tr>
    </w:tbl>
    <w:p w14:paraId="62F7D365" w14:textId="77777777" w:rsidR="00B27CE1" w:rsidRDefault="00B27CE1"/>
    <w:p w14:paraId="34A50713" w14:textId="77777777" w:rsidR="00B27CE1" w:rsidRDefault="00B27CE1"/>
    <w:p w14:paraId="49567260" w14:textId="77777777" w:rsidR="00B27CE1" w:rsidRPr="00A55035" w:rsidRDefault="00B27CE1" w:rsidP="00B27CE1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146EB2C8" w14:textId="74DC6317" w:rsidR="00B27CE1" w:rsidRPr="00561D50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 xml:space="preserve">The registration fee </w:t>
      </w:r>
      <w:r>
        <w:rPr>
          <w:sz w:val="20"/>
          <w:szCs w:val="20"/>
          <w:lang w:val="en-IN" w:eastAsia="en-IN"/>
        </w:rPr>
        <w:t>for</w:t>
      </w:r>
      <w:r w:rsidRPr="00561D50">
        <w:rPr>
          <w:sz w:val="20"/>
          <w:szCs w:val="20"/>
          <w:lang w:val="en-IN" w:eastAsia="en-IN"/>
        </w:rPr>
        <w:t xml:space="preserve"> is </w:t>
      </w:r>
      <w:r>
        <w:rPr>
          <w:sz w:val="20"/>
          <w:szCs w:val="20"/>
          <w:lang w:val="en-IN" w:eastAsia="en-IN"/>
        </w:rPr>
        <w:t>7-8</w:t>
      </w:r>
      <w:r w:rsidRPr="00561D50">
        <w:rPr>
          <w:sz w:val="20"/>
          <w:szCs w:val="20"/>
          <w:lang w:val="en-IN" w:eastAsia="en-IN"/>
        </w:rPr>
        <w:t xml:space="preserve"> pages for </w:t>
      </w:r>
      <w:r>
        <w:rPr>
          <w:sz w:val="20"/>
          <w:szCs w:val="20"/>
          <w:lang w:val="en-IN" w:eastAsia="en-IN"/>
        </w:rPr>
        <w:t xml:space="preserve">Material Protection (Scopus </w:t>
      </w:r>
      <w:r w:rsidRPr="00561D50">
        <w:rPr>
          <w:sz w:val="20"/>
          <w:szCs w:val="20"/>
          <w:lang w:val="en-IN" w:eastAsia="en-IN"/>
        </w:rPr>
        <w:t>journal</w:t>
      </w:r>
      <w:r>
        <w:rPr>
          <w:sz w:val="20"/>
          <w:szCs w:val="20"/>
          <w:lang w:val="en-IN" w:eastAsia="en-IN"/>
        </w:rPr>
        <w:t xml:space="preserve">), </w:t>
      </w:r>
      <w:r w:rsidR="00EB416E">
        <w:rPr>
          <w:sz w:val="20"/>
          <w:szCs w:val="20"/>
          <w:lang w:val="en-IN" w:eastAsia="en-IN"/>
        </w:rPr>
        <w:t>8-15 pages for Edited Books</w:t>
      </w:r>
      <w:r w:rsidRPr="00561D50">
        <w:rPr>
          <w:sz w:val="20"/>
          <w:szCs w:val="20"/>
          <w:lang w:val="en-IN" w:eastAsia="en-IN"/>
        </w:rPr>
        <w:t>.</w:t>
      </w:r>
    </w:p>
    <w:p w14:paraId="75CD5754" w14:textId="77777777" w:rsidR="00B27CE1" w:rsidRPr="00561D50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 xml:space="preserve">The authors who are unable to format the paper in the Journal/edited book template can ask for editorial help with a charge of   USD 2 per page and USD 5 per figure. The figures must be original in a minimum 300 dpi and not be copied from any published source. </w:t>
      </w:r>
    </w:p>
    <w:p w14:paraId="619C25F4" w14:textId="77777777" w:rsidR="00B27CE1" w:rsidRPr="00EB416E" w:rsidRDefault="00B27CE1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1D50">
        <w:rPr>
          <w:sz w:val="20"/>
          <w:szCs w:val="20"/>
          <w:lang w:val="en-IN" w:eastAsia="en-IN"/>
        </w:rPr>
        <w:t>If text, references and figures in camera-ready paper are not up to the mark, the paper/chapter is likely to be rejected for publication and no refund will be applicable.</w:t>
      </w:r>
    </w:p>
    <w:p w14:paraId="3575D5B2" w14:textId="3581DCF3" w:rsidR="00EB416E" w:rsidRPr="00E308EE" w:rsidRDefault="00EB416E" w:rsidP="00B27CE1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  <w:lang w:val="en-IN" w:eastAsia="en-IN"/>
        </w:rPr>
        <w:t xml:space="preserve">Ethically plagiarism up to 10% and AI-content less than 20% are allowed. If authors are unable to reduce plagiarism and AI, SRD editorial board will charge a fee of USD </w:t>
      </w:r>
      <w:r w:rsidR="00E308EE">
        <w:rPr>
          <w:sz w:val="20"/>
          <w:szCs w:val="20"/>
          <w:lang w:val="en-IN" w:eastAsia="en-IN"/>
        </w:rPr>
        <w:t>5 per 200 words.</w:t>
      </w:r>
    </w:p>
    <w:p w14:paraId="412F4CBA" w14:textId="77777777" w:rsidR="00E308EE" w:rsidRPr="00561D50" w:rsidRDefault="00E308EE" w:rsidP="00E308EE">
      <w:pPr>
        <w:pStyle w:val="ListParagraph"/>
        <w:rPr>
          <w:sz w:val="20"/>
          <w:szCs w:val="20"/>
        </w:rPr>
      </w:pPr>
    </w:p>
    <w:p w14:paraId="3E68E5F8" w14:textId="77777777" w:rsidR="00B27CE1" w:rsidRPr="001250A8" w:rsidRDefault="00B27CE1" w:rsidP="00B27CE1">
      <w:pPr>
        <w:rPr>
          <w:b/>
          <w:sz w:val="20"/>
          <w:szCs w:val="20"/>
        </w:rPr>
      </w:pPr>
      <w:r w:rsidRPr="00E308EE">
        <w:rPr>
          <w:b/>
          <w:color w:val="EE0000"/>
          <w:sz w:val="20"/>
          <w:szCs w:val="20"/>
        </w:rPr>
        <w:t>*</w:t>
      </w:r>
      <w:r w:rsidRPr="001250A8">
        <w:rPr>
          <w:b/>
          <w:sz w:val="20"/>
          <w:szCs w:val="20"/>
        </w:rPr>
        <w:t>REGISTRATION FEE</w:t>
      </w:r>
      <w:r>
        <w:rPr>
          <w:b/>
          <w:sz w:val="20"/>
          <w:szCs w:val="20"/>
        </w:rPr>
        <w:t xml:space="preserve"> (Please tick </w:t>
      </w:r>
      <w:r w:rsidRPr="00144856">
        <w:rPr>
          <w:b/>
          <w:color w:val="FF0000"/>
          <w:sz w:val="20"/>
          <w:szCs w:val="20"/>
        </w:rPr>
        <w:sym w:font="Symbol" w:char="F0D6"/>
      </w:r>
      <w:r>
        <w:rPr>
          <w:b/>
          <w:sz w:val="20"/>
          <w:szCs w:val="20"/>
        </w:rPr>
        <w:t xml:space="preserve"> appropriate and fill the amount of fee paid below)</w:t>
      </w:r>
    </w:p>
    <w:p w14:paraId="3A68E970" w14:textId="77777777" w:rsidR="00B27CE1" w:rsidRDefault="00B27CE1"/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9"/>
        <w:gridCol w:w="1559"/>
        <w:gridCol w:w="1561"/>
        <w:gridCol w:w="3117"/>
      </w:tblGrid>
      <w:tr w:rsidR="00B27CE1" w:rsidRPr="001250A8" w14:paraId="6EE9107C" w14:textId="77777777" w:rsidTr="00C22D98">
        <w:trPr>
          <w:trHeight w:val="301"/>
          <w:jc w:val="center"/>
        </w:trPr>
        <w:tc>
          <w:tcPr>
            <w:tcW w:w="3539" w:type="dxa"/>
            <w:vMerge w:val="restart"/>
            <w:vAlign w:val="center"/>
          </w:tcPr>
          <w:p w14:paraId="0F5F947D" w14:textId="77777777" w:rsidR="00B27CE1" w:rsidRPr="00D44428" w:rsidRDefault="00B27CE1" w:rsidP="00C22D98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  <w:r w:rsidRPr="00D44428">
              <w:rPr>
                <w:color w:val="333333"/>
                <w:spacing w:val="8"/>
                <w:sz w:val="20"/>
                <w:szCs w:val="20"/>
              </w:rPr>
              <w:t xml:space="preserve"> </w:t>
            </w:r>
          </w:p>
          <w:p w14:paraId="60D049F6" w14:textId="77777777" w:rsidR="00B27CE1" w:rsidRPr="00D44428" w:rsidRDefault="00B27CE1" w:rsidP="00C22D98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color w:val="C00000"/>
                <w:spacing w:val="8"/>
                <w:sz w:val="20"/>
                <w:szCs w:val="20"/>
              </w:rPr>
              <w:t xml:space="preserve">(Please Check </w:t>
            </w:r>
            <w:r>
              <w:rPr>
                <w:color w:val="C00000"/>
                <w:spacing w:val="8"/>
                <w:sz w:val="20"/>
                <w:szCs w:val="20"/>
              </w:rPr>
              <w:t xml:space="preserve">the </w:t>
            </w:r>
            <w:r w:rsidRPr="00D44428">
              <w:rPr>
                <w:color w:val="C00000"/>
                <w:spacing w:val="8"/>
                <w:sz w:val="20"/>
                <w:szCs w:val="20"/>
              </w:rPr>
              <w:t xml:space="preserve">conference website for </w:t>
            </w:r>
            <w:r>
              <w:rPr>
                <w:color w:val="C00000"/>
                <w:spacing w:val="8"/>
                <w:sz w:val="20"/>
                <w:szCs w:val="20"/>
              </w:rPr>
              <w:t xml:space="preserve">the </w:t>
            </w:r>
            <w:r w:rsidRPr="00D44428">
              <w:rPr>
                <w:color w:val="C00000"/>
                <w:spacing w:val="8"/>
                <w:sz w:val="20"/>
                <w:szCs w:val="20"/>
              </w:rPr>
              <w:t>applicable fee)</w:t>
            </w:r>
          </w:p>
        </w:tc>
        <w:tc>
          <w:tcPr>
            <w:tcW w:w="3120" w:type="dxa"/>
            <w:gridSpan w:val="2"/>
            <w:vAlign w:val="center"/>
          </w:tcPr>
          <w:p w14:paraId="31B2584E" w14:textId="1D5D8C2B" w:rsidR="00B27CE1" w:rsidRPr="00550E0C" w:rsidRDefault="00E308EE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Fee (</w:t>
            </w:r>
            <w:r w:rsidR="00800B85">
              <w:rPr>
                <w:b/>
                <w:bCs/>
                <w:color w:val="333333"/>
                <w:spacing w:val="8"/>
                <w:sz w:val="20"/>
                <w:szCs w:val="20"/>
              </w:rPr>
              <w:t>Last round</w:t>
            </w: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: 15 </w:t>
            </w:r>
            <w:r w:rsidR="00800B85">
              <w:rPr>
                <w:b/>
                <w:bCs/>
                <w:color w:val="333333"/>
                <w:spacing w:val="8"/>
                <w:sz w:val="20"/>
                <w:szCs w:val="20"/>
              </w:rPr>
              <w:t>June</w:t>
            </w: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 2026) </w:t>
            </w:r>
          </w:p>
        </w:tc>
        <w:tc>
          <w:tcPr>
            <w:tcW w:w="3117" w:type="dxa"/>
            <w:vAlign w:val="center"/>
          </w:tcPr>
          <w:p w14:paraId="21F27E6E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Date of Payment ……….……</w:t>
            </w:r>
          </w:p>
        </w:tc>
      </w:tr>
      <w:tr w:rsidR="00B27CE1" w:rsidRPr="001250A8" w14:paraId="6B2C8102" w14:textId="77777777" w:rsidTr="00C22D98">
        <w:trPr>
          <w:trHeight w:val="202"/>
          <w:jc w:val="center"/>
        </w:trPr>
        <w:tc>
          <w:tcPr>
            <w:tcW w:w="3539" w:type="dxa"/>
            <w:vMerge/>
            <w:vAlign w:val="center"/>
          </w:tcPr>
          <w:p w14:paraId="7E2A4CAB" w14:textId="77777777" w:rsidR="00B27CE1" w:rsidRPr="00550E0C" w:rsidRDefault="00B27CE1" w:rsidP="00C22D98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7CC446B" w14:textId="65A970C8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1: T</w:t>
            </w:r>
            <w:r w:rsidR="008621DA">
              <w:rPr>
                <w:b/>
                <w:bCs/>
                <w:color w:val="333333"/>
                <w:spacing w:val="8"/>
                <w:sz w:val="20"/>
                <w:szCs w:val="20"/>
              </w:rPr>
              <w:t>MET</w:t>
            </w:r>
          </w:p>
        </w:tc>
        <w:tc>
          <w:tcPr>
            <w:tcW w:w="1561" w:type="dxa"/>
            <w:vAlign w:val="center"/>
          </w:tcPr>
          <w:p w14:paraId="32697FEF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2: SSH</w:t>
            </w:r>
          </w:p>
        </w:tc>
        <w:tc>
          <w:tcPr>
            <w:tcW w:w="3117" w:type="dxa"/>
            <w:vAlign w:val="center"/>
          </w:tcPr>
          <w:p w14:paraId="145DBD1B" w14:textId="77777777" w:rsidR="00B27CE1" w:rsidRPr="00550E0C" w:rsidRDefault="00B27CE1" w:rsidP="00C22D98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Fee amount Paid in equivalent THB/MYR/PESO/SGD/ INR</w:t>
            </w:r>
          </w:p>
        </w:tc>
      </w:tr>
      <w:tr w:rsidR="00B27CE1" w:rsidRPr="00C8164B" w14:paraId="707E5BB6" w14:textId="77777777" w:rsidTr="00C22D98">
        <w:trPr>
          <w:trHeight w:val="291"/>
          <w:jc w:val="center"/>
        </w:trPr>
        <w:tc>
          <w:tcPr>
            <w:tcW w:w="3539" w:type="dxa"/>
            <w:vAlign w:val="center"/>
          </w:tcPr>
          <w:p w14:paraId="255E1F84" w14:textId="671BC179" w:rsidR="00B27CE1" w:rsidRPr="00C8164B" w:rsidRDefault="00E308EE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59" w:type="dxa"/>
          </w:tcPr>
          <w:p w14:paraId="26EBD31C" w14:textId="5D34D807" w:rsidR="00B27CE1" w:rsidRPr="00C8164B" w:rsidRDefault="00B27CE1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D </w:t>
            </w:r>
            <w:r w:rsidR="00E308EE">
              <w:rPr>
                <w:sz w:val="20"/>
                <w:szCs w:val="20"/>
              </w:rPr>
              <w:t>2</w:t>
            </w:r>
            <w:r w:rsidR="00800B85">
              <w:rPr>
                <w:sz w:val="20"/>
                <w:szCs w:val="20"/>
              </w:rPr>
              <w:t>7</w:t>
            </w:r>
            <w:r w:rsidR="00E308EE">
              <w:rPr>
                <w:sz w:val="20"/>
                <w:szCs w:val="20"/>
              </w:rPr>
              <w:t>0</w:t>
            </w:r>
          </w:p>
        </w:tc>
        <w:tc>
          <w:tcPr>
            <w:tcW w:w="1561" w:type="dxa"/>
          </w:tcPr>
          <w:p w14:paraId="400EAFF0" w14:textId="04C64E0F" w:rsidR="00B27CE1" w:rsidRPr="00C8164B" w:rsidRDefault="00B27CE1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D </w:t>
            </w:r>
            <w:r w:rsidR="00E308EE">
              <w:rPr>
                <w:sz w:val="20"/>
                <w:szCs w:val="20"/>
              </w:rPr>
              <w:t>180</w:t>
            </w:r>
          </w:p>
        </w:tc>
        <w:tc>
          <w:tcPr>
            <w:tcW w:w="3117" w:type="dxa"/>
            <w:vAlign w:val="center"/>
          </w:tcPr>
          <w:p w14:paraId="0E807111" w14:textId="77777777" w:rsidR="00B27CE1" w:rsidRPr="00C8164B" w:rsidRDefault="00B27CE1" w:rsidP="00C22D98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E308EE" w:rsidRPr="00C8164B" w14:paraId="1EB227C0" w14:textId="77777777" w:rsidTr="00C22D98">
        <w:trPr>
          <w:trHeight w:val="286"/>
          <w:jc w:val="center"/>
        </w:trPr>
        <w:tc>
          <w:tcPr>
            <w:tcW w:w="3539" w:type="dxa"/>
            <w:vAlign w:val="center"/>
          </w:tcPr>
          <w:p w14:paraId="3A913A59" w14:textId="15498A27" w:rsidR="00E308EE" w:rsidRPr="00C8164B" w:rsidRDefault="00E308EE" w:rsidP="00E308EE">
            <w:pPr>
              <w:ind w:left="90" w:right="16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y Author</w:t>
            </w:r>
          </w:p>
        </w:tc>
        <w:tc>
          <w:tcPr>
            <w:tcW w:w="1559" w:type="dxa"/>
          </w:tcPr>
          <w:p w14:paraId="70782B17" w14:textId="58EB6B27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3</w:t>
            </w:r>
            <w:r w:rsidR="00800B85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561" w:type="dxa"/>
          </w:tcPr>
          <w:p w14:paraId="4D1A0B7D" w14:textId="63A9B172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200</w:t>
            </w:r>
          </w:p>
        </w:tc>
        <w:tc>
          <w:tcPr>
            <w:tcW w:w="3117" w:type="dxa"/>
            <w:vAlign w:val="center"/>
          </w:tcPr>
          <w:p w14:paraId="7B37973E" w14:textId="77777777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E308EE" w:rsidRPr="00C8164B" w14:paraId="2A74376A" w14:textId="77777777" w:rsidTr="00C22D98">
        <w:trPr>
          <w:trHeight w:val="275"/>
          <w:jc w:val="center"/>
        </w:trPr>
        <w:tc>
          <w:tcPr>
            <w:tcW w:w="3539" w:type="dxa"/>
            <w:vAlign w:val="center"/>
          </w:tcPr>
          <w:p w14:paraId="33ABBEE7" w14:textId="27CD5401" w:rsidR="00E308EE" w:rsidRPr="00C8164B" w:rsidRDefault="00E308EE" w:rsidP="00E308EE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  <w:r>
              <w:rPr>
                <w:sz w:val="20"/>
                <w:szCs w:val="20"/>
              </w:rPr>
              <w:t xml:space="preserve"> / </w:t>
            </w: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59" w:type="dxa"/>
          </w:tcPr>
          <w:p w14:paraId="5EC768B3" w14:textId="03C7E7D4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130</w:t>
            </w:r>
          </w:p>
        </w:tc>
        <w:tc>
          <w:tcPr>
            <w:tcW w:w="1561" w:type="dxa"/>
          </w:tcPr>
          <w:p w14:paraId="2308917E" w14:textId="46225632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E6AB3">
              <w:rPr>
                <w:sz w:val="20"/>
                <w:szCs w:val="20"/>
              </w:rPr>
              <w:t xml:space="preserve">SD </w:t>
            </w:r>
            <w:r>
              <w:rPr>
                <w:sz w:val="20"/>
                <w:szCs w:val="20"/>
              </w:rPr>
              <w:t>130</w:t>
            </w:r>
          </w:p>
        </w:tc>
        <w:tc>
          <w:tcPr>
            <w:tcW w:w="3117" w:type="dxa"/>
            <w:vAlign w:val="center"/>
          </w:tcPr>
          <w:p w14:paraId="1AC248EC" w14:textId="77777777" w:rsidR="00E308EE" w:rsidRPr="00C8164B" w:rsidRDefault="00E308EE" w:rsidP="00E308EE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B27CE1" w:rsidRPr="001250A8" w14:paraId="5678C43C" w14:textId="77777777" w:rsidTr="00C22D98">
        <w:trPr>
          <w:trHeight w:val="259"/>
          <w:jc w:val="center"/>
        </w:trPr>
        <w:tc>
          <w:tcPr>
            <w:tcW w:w="3539" w:type="dxa"/>
            <w:vAlign w:val="center"/>
          </w:tcPr>
          <w:p w14:paraId="76C47ACF" w14:textId="77777777" w:rsidR="00B27CE1" w:rsidRPr="00C8164B" w:rsidRDefault="00B27CE1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</w:t>
            </w:r>
            <w:r>
              <w:rPr>
                <w:sz w:val="20"/>
                <w:szCs w:val="20"/>
              </w:rPr>
              <w:t>Figure charges</w:t>
            </w:r>
            <w:r w:rsidRPr="00C8164B">
              <w:rPr>
                <w:sz w:val="20"/>
                <w:szCs w:val="20"/>
              </w:rPr>
              <w:t xml:space="preserve"> (if any)</w:t>
            </w:r>
          </w:p>
        </w:tc>
        <w:tc>
          <w:tcPr>
            <w:tcW w:w="6237" w:type="dxa"/>
            <w:gridSpan w:val="3"/>
            <w:vAlign w:val="center"/>
          </w:tcPr>
          <w:p w14:paraId="6AA852AE" w14:textId="77777777" w:rsidR="00B27CE1" w:rsidRPr="00C8164B" w:rsidRDefault="00B27CE1" w:rsidP="00C22D98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: </w:t>
            </w:r>
          </w:p>
        </w:tc>
      </w:tr>
      <w:tr w:rsidR="00B27CE1" w:rsidRPr="001250A8" w14:paraId="15B91A9E" w14:textId="77777777" w:rsidTr="00C22D98">
        <w:trPr>
          <w:trHeight w:val="350"/>
          <w:jc w:val="center"/>
        </w:trPr>
        <w:tc>
          <w:tcPr>
            <w:tcW w:w="3539" w:type="dxa"/>
            <w:vAlign w:val="center"/>
          </w:tcPr>
          <w:p w14:paraId="720D28A1" w14:textId="77777777" w:rsidR="00B27CE1" w:rsidRPr="00C8164B" w:rsidRDefault="00B27CE1" w:rsidP="00C22D98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6237" w:type="dxa"/>
            <w:gridSpan w:val="3"/>
            <w:vAlign w:val="center"/>
          </w:tcPr>
          <w:p w14:paraId="7DDCABD6" w14:textId="77777777" w:rsidR="00B27CE1" w:rsidRPr="00C8164B" w:rsidRDefault="00B27CE1" w:rsidP="00C22D98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35CDAA4" w14:textId="77777777" w:rsidR="00E308EE" w:rsidRDefault="00E308EE">
      <w:pPr>
        <w:rPr>
          <w:b/>
          <w:sz w:val="20"/>
          <w:szCs w:val="20"/>
        </w:rPr>
      </w:pPr>
    </w:p>
    <w:p w14:paraId="0FA38630" w14:textId="405B658F" w:rsidR="00B27CE1" w:rsidRPr="00E308EE" w:rsidRDefault="00E308EE">
      <w:pPr>
        <w:rPr>
          <w:b/>
          <w:color w:val="EE0000"/>
          <w:sz w:val="20"/>
          <w:szCs w:val="20"/>
        </w:rPr>
      </w:pPr>
      <w:r w:rsidRPr="00E308EE">
        <w:rPr>
          <w:b/>
          <w:color w:val="EE0000"/>
          <w:sz w:val="20"/>
          <w:szCs w:val="20"/>
        </w:rPr>
        <w:t>*Special discount for online presenter and publication in edited books</w:t>
      </w:r>
      <w:r>
        <w:rPr>
          <w:b/>
          <w:color w:val="EE0000"/>
          <w:sz w:val="20"/>
          <w:szCs w:val="20"/>
        </w:rPr>
        <w:t>. A discount of 5% shall be applicable to SRD members.</w:t>
      </w:r>
    </w:p>
    <w:p w14:paraId="11D84DA9" w14:textId="53E343DE" w:rsidR="00B27CE1" w:rsidRDefault="00B27CE1"/>
    <w:p w14:paraId="3E9DE3C0" w14:textId="3E8772EF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3C88CB" wp14:editId="7E51D44C">
                <wp:simplePos x="0" y="0"/>
                <wp:positionH relativeFrom="column">
                  <wp:posOffset>4556337</wp:posOffset>
                </wp:positionH>
                <wp:positionV relativeFrom="paragraph">
                  <wp:posOffset>6350</wp:posOffset>
                </wp:positionV>
                <wp:extent cx="266700" cy="190500"/>
                <wp:effectExtent l="0" t="0" r="19050" b="19050"/>
                <wp:wrapNone/>
                <wp:docPr id="1921397665" name="Text Box 1921397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151755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3C88CB" id="_x0000_t202" coordsize="21600,21600" o:spt="202" path="m,l,21600r21600,l21600,xe">
                <v:stroke joinstyle="miter"/>
                <v:path gradientshapeok="t" o:connecttype="rect"/>
              </v:shapetype>
              <v:shape id="Text Box 1921397665" o:spid="_x0000_s1026" type="#_x0000_t202" style="position:absolute;left:0;text-align:left;margin-left:358.75pt;margin-top:.5pt;width:21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vnMNgIAAHs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" fillcolor="white [3201]" strokeweight=".5pt">
                <v:textbox>
                  <w:txbxContent>
                    <w:p w14:paraId="40151755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08EE1A" wp14:editId="3A9CB019">
                <wp:simplePos x="0" y="0"/>
                <wp:positionH relativeFrom="column">
                  <wp:posOffset>3023658</wp:posOffset>
                </wp:positionH>
                <wp:positionV relativeFrom="paragraph">
                  <wp:posOffset>6561</wp:posOffset>
                </wp:positionV>
                <wp:extent cx="266700" cy="190500"/>
                <wp:effectExtent l="0" t="0" r="19050" b="19050"/>
                <wp:wrapNone/>
                <wp:docPr id="165863710" name="Text Box 1658637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2AB5A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EE1A" id="Text Box 165863710" o:spid="_x0000_s1027" type="#_x0000_t202" style="position:absolute;left:0;text-align:left;margin-left:238.1pt;margin-top:.5pt;width:21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Q8OOA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" fillcolor="white [3201]" strokeweight=".5pt">
                <v:textbox>
                  <w:txbxContent>
                    <w:p w14:paraId="1E72AB5A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Mode of Payment: Online/Debit Card/Credit Card/PayPal                        Bank Transfer </w:t>
      </w:r>
    </w:p>
    <w:p w14:paraId="4A37231A" w14:textId="421F1C24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AD82D" wp14:editId="1516AC8F">
                <wp:simplePos x="0" y="0"/>
                <wp:positionH relativeFrom="column">
                  <wp:posOffset>2457450</wp:posOffset>
                </wp:positionH>
                <wp:positionV relativeFrom="paragraph">
                  <wp:posOffset>146050</wp:posOffset>
                </wp:positionV>
                <wp:extent cx="266700" cy="1905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387E98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AD82D" id="Text Box 5" o:spid="_x0000_s1028" type="#_x0000_t202" style="position:absolute;left:0;text-align:left;margin-left:193.5pt;margin-top:11.5pt;width:21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a6qOg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" fillcolor="white [3201]" strokeweight=".5pt">
                <v:textbox>
                  <w:txbxContent>
                    <w:p w14:paraId="43387E98" w14:textId="77777777" w:rsidR="00B27CE1" w:rsidRDefault="00B27CE1" w:rsidP="00B27CE1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B0FF98" wp14:editId="734A682C">
                <wp:simplePos x="0" y="0"/>
                <wp:positionH relativeFrom="column">
                  <wp:posOffset>1790700</wp:posOffset>
                </wp:positionH>
                <wp:positionV relativeFrom="paragraph">
                  <wp:posOffset>127000</wp:posOffset>
                </wp:positionV>
                <wp:extent cx="26670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5D62A3" w14:textId="77777777" w:rsidR="00B27CE1" w:rsidRDefault="00B27CE1" w:rsidP="00B27C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FF98" id="Text Box 4" o:spid="_x0000_s1029" type="#_x0000_t202" style="position:absolute;left:0;text-align:left;margin-left:141pt;margin-top:10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+F/OgIAAII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" fillcolor="white [3201]" strokeweight=".5pt">
                <v:textbox>
                  <w:txbxContent>
                    <w:p w14:paraId="695D62A3" w14:textId="77777777" w:rsidR="00B27CE1" w:rsidRDefault="00B27CE1" w:rsidP="00B27CE1"/>
                  </w:txbxContent>
                </v:textbox>
              </v:shape>
            </w:pict>
          </mc:Fallback>
        </mc:AlternateContent>
      </w:r>
    </w:p>
    <w:p w14:paraId="436D613C" w14:textId="1F492E0D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Whether paper through Co-Chair               Yes              No, If Yes, Name of Co-Chair ………………………………………</w:t>
      </w:r>
    </w:p>
    <w:p w14:paraId="5FF3465D" w14:textId="77777777" w:rsidR="00B27CE1" w:rsidRDefault="00B27CE1" w:rsidP="00B27CE1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</w:p>
    <w:p w14:paraId="0A436620" w14:textId="77777777" w:rsidR="00B27CE1" w:rsidRDefault="00B27CE1" w:rsidP="00B27CE1">
      <w:pPr>
        <w:rPr>
          <w:sz w:val="20"/>
          <w:szCs w:val="20"/>
        </w:rPr>
      </w:pPr>
    </w:p>
    <w:p w14:paraId="6067EA09" w14:textId="77777777" w:rsidR="00B27CE1" w:rsidRPr="00C8164B" w:rsidRDefault="00B27CE1" w:rsidP="00E308EE">
      <w:pPr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11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D8A49F1" w14:textId="77777777" w:rsidR="00B27CE1" w:rsidRDefault="00B27CE1" w:rsidP="00B27CE1">
      <w:pPr>
        <w:ind w:left="-142"/>
        <w:rPr>
          <w:sz w:val="20"/>
          <w:szCs w:val="20"/>
        </w:rPr>
      </w:pPr>
    </w:p>
    <w:p w14:paraId="0D4360E5" w14:textId="77777777" w:rsidR="00B27CE1" w:rsidRPr="00C8164B" w:rsidRDefault="00B27CE1" w:rsidP="00B27CE1">
      <w:pPr>
        <w:ind w:left="-142"/>
        <w:rPr>
          <w:sz w:val="20"/>
          <w:szCs w:val="20"/>
        </w:rPr>
      </w:pPr>
    </w:p>
    <w:p w14:paraId="6CE8E976" w14:textId="77777777" w:rsidR="00B27CE1" w:rsidRPr="00C8164B" w:rsidRDefault="00B27CE1" w:rsidP="00B27CE1">
      <w:pPr>
        <w:ind w:left="-142"/>
        <w:rPr>
          <w:sz w:val="20"/>
          <w:szCs w:val="20"/>
        </w:rPr>
      </w:pPr>
    </w:p>
    <w:p w14:paraId="7450F22F" w14:textId="3E513D84" w:rsidR="00B27CE1" w:rsidRDefault="00B27CE1" w:rsidP="00B27CE1">
      <w:r w:rsidRPr="00C8164B">
        <w:rPr>
          <w:sz w:val="20"/>
          <w:szCs w:val="20"/>
        </w:rPr>
        <w:t>Name _________________________________</w:t>
      </w:r>
      <w:r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   Date ___</w:t>
      </w:r>
    </w:p>
    <w:sectPr w:rsidR="00B27CE1" w:rsidSect="00B27CE1">
      <w:pgSz w:w="11906" w:h="16838"/>
      <w:pgMar w:top="284" w:right="991" w:bottom="709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6C37C" w14:textId="77777777" w:rsidR="006902B3" w:rsidRDefault="006902B3">
      <w:r>
        <w:separator/>
      </w:r>
    </w:p>
  </w:endnote>
  <w:endnote w:type="continuationSeparator" w:id="0">
    <w:p w14:paraId="3309902D" w14:textId="77777777" w:rsidR="006902B3" w:rsidRDefault="00690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FF89E" w14:textId="77777777" w:rsidR="006902B3" w:rsidRDefault="006902B3">
      <w:r>
        <w:separator/>
      </w:r>
    </w:p>
  </w:footnote>
  <w:footnote w:type="continuationSeparator" w:id="0">
    <w:p w14:paraId="0E881F9E" w14:textId="77777777" w:rsidR="006902B3" w:rsidRDefault="00690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C244A1"/>
    <w:multiLevelType w:val="hybridMultilevel"/>
    <w:tmpl w:val="52A62790"/>
    <w:lvl w:ilvl="0" w:tplc="23643CEA">
      <w:start w:val="1"/>
      <w:numFmt w:val="decimal"/>
      <w:lvlText w:val="%1."/>
      <w:lvlJc w:val="left"/>
      <w:pPr>
        <w:ind w:left="720" w:hanging="360"/>
      </w:pPr>
      <w:rPr>
        <w:sz w:val="20"/>
        <w:szCs w:val="3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9617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MwNDM3NTe1MAUCcyUdpeDU4uLM/DyQAsNaABfVU98sAAAA"/>
  </w:docVars>
  <w:rsids>
    <w:rsidRoot w:val="00B27CE1"/>
    <w:rsid w:val="00203B46"/>
    <w:rsid w:val="00242B5E"/>
    <w:rsid w:val="006902B3"/>
    <w:rsid w:val="00800B85"/>
    <w:rsid w:val="008621DA"/>
    <w:rsid w:val="00B27CE1"/>
    <w:rsid w:val="00B34003"/>
    <w:rsid w:val="00E308EE"/>
    <w:rsid w:val="00EB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64FFF"/>
  <w15:chartTrackingRefBased/>
  <w15:docId w15:val="{A1B03D95-62D8-4E7B-9237-62ACB1D02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CE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1"/>
      <w:lang w:val="en-US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7C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7C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B27CE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7C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7CE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7CE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7CE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7CE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7CE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CE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7C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B27CE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7CE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7CE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7C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7C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7C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7C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7CE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7C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7C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7C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7C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7C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7C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7CE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7CE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CE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7CE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rsid w:val="00B27CE1"/>
    <w:rPr>
      <w:strike w:val="0"/>
      <w:dstrike w:val="0"/>
      <w:color w:val="0068CF"/>
      <w:u w:val="none"/>
    </w:rPr>
  </w:style>
  <w:style w:type="table" w:styleId="TableGrid">
    <w:name w:val="Table Grid"/>
    <w:basedOn w:val="TableNormal"/>
    <w:uiPriority w:val="59"/>
    <w:rsid w:val="00B27CE1"/>
    <w:pPr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ocrd.org/terms-conditions/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conference@socr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rdglob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8</Words>
  <Characters>2384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D</dc:creator>
  <cp:keywords/>
  <dc:description/>
  <cp:lastModifiedBy>Rajendra Kumar</cp:lastModifiedBy>
  <cp:revision>3</cp:revision>
  <dcterms:created xsi:type="dcterms:W3CDTF">2026-06-03T05:05:00Z</dcterms:created>
  <dcterms:modified xsi:type="dcterms:W3CDTF">2026-06-03T05:06:00Z</dcterms:modified>
</cp:coreProperties>
</file>